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DE5A3" w14:textId="77777777" w:rsidR="00D12116" w:rsidRPr="00B043D6" w:rsidRDefault="00BA5C07" w:rsidP="00522EC7">
      <w:pPr>
        <w:spacing w:line="240" w:lineRule="auto"/>
        <w:jc w:val="both"/>
        <w:rPr>
          <w:rFonts w:cstheme="minorHAnsi"/>
          <w:b/>
          <w:bCs/>
        </w:rPr>
      </w:pPr>
      <w:r w:rsidRPr="00B043D6">
        <w:rPr>
          <w:rFonts w:cstheme="minorHAnsi"/>
          <w:b/>
          <w:bCs/>
        </w:rPr>
        <w:t xml:space="preserve">Vážení rodiče, </w:t>
      </w:r>
    </w:p>
    <w:p w14:paraId="278E55E3" w14:textId="638CE8BE" w:rsidR="00001ACB" w:rsidRPr="00A425E8" w:rsidRDefault="00BA5C07" w:rsidP="00522EC7">
      <w:pPr>
        <w:spacing w:line="240" w:lineRule="auto"/>
        <w:jc w:val="both"/>
        <w:rPr>
          <w:rFonts w:cstheme="minorHAnsi"/>
        </w:rPr>
      </w:pPr>
      <w:r w:rsidRPr="00A425E8">
        <w:rPr>
          <w:rFonts w:cstheme="minorHAnsi"/>
        </w:rPr>
        <w:t xml:space="preserve">připravili jsme pro vás seznam věcí, které bude váš prvňáček potřebovat do školy. Některé věci pořídíte vy, některé dostanete od nás. Pokud byste se potřebovali na něco zeptat, rádi vám odpovíme na tel. </w:t>
      </w:r>
      <w:r w:rsidR="00436EB3">
        <w:rPr>
          <w:rFonts w:cstheme="minorHAnsi"/>
        </w:rPr>
        <w:t xml:space="preserve"> 321/798692, 321/798766 </w:t>
      </w:r>
      <w:r w:rsidR="00A704D3">
        <w:rPr>
          <w:rFonts w:cstheme="minorHAnsi"/>
        </w:rPr>
        <w:t>vedení školy</w:t>
      </w:r>
      <w:r w:rsidRPr="00A425E8">
        <w:rPr>
          <w:rFonts w:cstheme="minorHAnsi"/>
        </w:rPr>
        <w:t xml:space="preserve"> ZŠ</w:t>
      </w:r>
      <w:r w:rsidR="00D077FA">
        <w:rPr>
          <w:rFonts w:cstheme="minorHAnsi"/>
        </w:rPr>
        <w:t xml:space="preserve"> a MŠ</w:t>
      </w:r>
      <w:r w:rsidRPr="00A425E8">
        <w:rPr>
          <w:rFonts w:cstheme="minorHAnsi"/>
        </w:rPr>
        <w:t xml:space="preserve"> Býchory.</w:t>
      </w:r>
    </w:p>
    <w:p w14:paraId="3844805D" w14:textId="0A3A3C37" w:rsidR="00522EC7" w:rsidRPr="00B043D6" w:rsidRDefault="004466D0" w:rsidP="00522EC7">
      <w:pPr>
        <w:spacing w:line="240" w:lineRule="auto"/>
        <w:jc w:val="both"/>
        <w:rPr>
          <w:rFonts w:cstheme="minorHAnsi"/>
          <w:b/>
          <w:bCs/>
        </w:rPr>
      </w:pPr>
      <w:r w:rsidRPr="00B043D6">
        <w:rPr>
          <w:b/>
          <w:bCs/>
          <w:noProof/>
        </w:rPr>
        <mc:AlternateContent>
          <mc:Choice Requires="wps">
            <w:drawing>
              <wp:anchor distT="0" distB="0" distL="114300" distR="114300" simplePos="0" relativeHeight="251659264" behindDoc="0" locked="0" layoutInCell="1" allowOverlap="1" wp14:anchorId="2B9B8C17" wp14:editId="4A320534">
                <wp:simplePos x="0" y="0"/>
                <wp:positionH relativeFrom="column">
                  <wp:posOffset>3275965</wp:posOffset>
                </wp:positionH>
                <wp:positionV relativeFrom="paragraph">
                  <wp:posOffset>234315</wp:posOffset>
                </wp:positionV>
                <wp:extent cx="3078480" cy="1264920"/>
                <wp:effectExtent l="0" t="0" r="0" b="1905"/>
                <wp:wrapNone/>
                <wp:docPr id="1" name="Textové pole 1"/>
                <wp:cNvGraphicFramePr/>
                <a:graphic xmlns:a="http://schemas.openxmlformats.org/drawingml/2006/main">
                  <a:graphicData uri="http://schemas.microsoft.com/office/word/2010/wordprocessingShape">
                    <wps:wsp>
                      <wps:cNvSpPr txBox="1"/>
                      <wps:spPr>
                        <a:xfrm>
                          <a:off x="0" y="0"/>
                          <a:ext cx="3078480" cy="1264920"/>
                        </a:xfrm>
                        <a:prstGeom prst="rect">
                          <a:avLst/>
                        </a:prstGeom>
                        <a:noFill/>
                        <a:ln w="6350">
                          <a:noFill/>
                        </a:ln>
                      </wps:spPr>
                      <wps:txbx>
                        <w:txbxContent>
                          <w:p w14:paraId="1C08D2BE" w14:textId="77777777" w:rsidR="00206E49" w:rsidRPr="00B043D6" w:rsidRDefault="00206E49" w:rsidP="00206E49">
                            <w:pPr>
                              <w:spacing w:line="240" w:lineRule="auto"/>
                              <w:jc w:val="both"/>
                              <w:rPr>
                                <w:rFonts w:cstheme="minorHAnsi"/>
                                <w:b/>
                                <w:bCs/>
                                <w:u w:val="double"/>
                              </w:rPr>
                            </w:pPr>
                            <w:r w:rsidRPr="00B043D6">
                              <w:rPr>
                                <w:rFonts w:cstheme="minorHAnsi"/>
                                <w:b/>
                                <w:bCs/>
                                <w:u w:val="double"/>
                              </w:rPr>
                              <w:t>Na tělesnou výchovu:</w:t>
                            </w:r>
                          </w:p>
                          <w:p w14:paraId="19899107" w14:textId="3758BD21" w:rsidR="00206E49" w:rsidRDefault="00206E49" w:rsidP="00206E49">
                            <w:pPr>
                              <w:pStyle w:val="Odstavecseseznamem"/>
                              <w:numPr>
                                <w:ilvl w:val="0"/>
                                <w:numId w:val="2"/>
                              </w:numPr>
                              <w:spacing w:line="240" w:lineRule="auto"/>
                              <w:jc w:val="both"/>
                              <w:rPr>
                                <w:rFonts w:cstheme="minorHAnsi"/>
                              </w:rPr>
                            </w:pPr>
                            <w:r>
                              <w:rPr>
                                <w:rFonts w:cstheme="minorHAnsi"/>
                              </w:rPr>
                              <w:t>Tenisky s bílou podrážkou</w:t>
                            </w:r>
                            <w:r w:rsidR="00A24DAF">
                              <w:rPr>
                                <w:rFonts w:cstheme="minorHAnsi"/>
                              </w:rPr>
                              <w:t xml:space="preserve"> do tělocvičny a sportovní boty na ven,</w:t>
                            </w:r>
                          </w:p>
                          <w:p w14:paraId="04CE7EAA" w14:textId="1BBEC078" w:rsidR="00966AEE" w:rsidRPr="00A24DAF" w:rsidRDefault="00A24DAF" w:rsidP="00A24DAF">
                            <w:pPr>
                              <w:pStyle w:val="Odstavecseseznamem"/>
                              <w:numPr>
                                <w:ilvl w:val="0"/>
                                <w:numId w:val="2"/>
                              </w:numPr>
                              <w:spacing w:line="240" w:lineRule="auto"/>
                              <w:jc w:val="both"/>
                            </w:pPr>
                            <w:r w:rsidRPr="00A24DAF">
                              <w:rPr>
                                <w:rFonts w:cstheme="minorHAnsi"/>
                              </w:rPr>
                              <w:t>t</w:t>
                            </w:r>
                            <w:r w:rsidR="00206E49" w:rsidRPr="00A24DAF">
                              <w:rPr>
                                <w:rFonts w:cstheme="minorHAnsi"/>
                              </w:rPr>
                              <w:t>riko, kraťasy, tepláky, mikina</w:t>
                            </w:r>
                          </w:p>
                          <w:p w14:paraId="7FEA7E47" w14:textId="73AA4CA5" w:rsidR="00A24DAF" w:rsidRDefault="00A24DAF" w:rsidP="00A24DAF">
                            <w:pPr>
                              <w:pStyle w:val="Odstavecseseznamem"/>
                              <w:numPr>
                                <w:ilvl w:val="0"/>
                                <w:numId w:val="2"/>
                              </w:numPr>
                              <w:spacing w:line="240" w:lineRule="auto"/>
                              <w:jc w:val="both"/>
                            </w:pPr>
                            <w:r>
                              <w:rPr>
                                <w:rFonts w:cstheme="minorHAnsi"/>
                              </w:rPr>
                              <w:t xml:space="preserve">Dívky bez visících </w:t>
                            </w:r>
                            <w:r w:rsidR="001B2FA9">
                              <w:rPr>
                                <w:rFonts w:cstheme="minorHAnsi"/>
                              </w:rPr>
                              <w:t>náušnic</w:t>
                            </w:r>
                            <w:r w:rsidR="00643E39">
                              <w:rPr>
                                <w:rFonts w:cstheme="minorHAnsi"/>
                              </w:rPr>
                              <w:t>, upravené dlouhé vlas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9B8C17" id="_x0000_t202" coordsize="21600,21600" o:spt="202" path="m,l,21600r21600,l21600,xe">
                <v:stroke joinstyle="miter"/>
                <v:path gradientshapeok="t" o:connecttype="rect"/>
              </v:shapetype>
              <v:shape id="Textové pole 1" o:spid="_x0000_s1026" type="#_x0000_t202" style="position:absolute;left:0;text-align:left;margin-left:257.95pt;margin-top:18.45pt;width:242.4pt;height:9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" filled="f" stroked="f" strokeweight=".5pt">
                <v:textbox>
                  <w:txbxContent>
                    <w:p w14:paraId="1C08D2BE" w14:textId="77777777" w:rsidR="00206E49" w:rsidRPr="00B043D6" w:rsidRDefault="00206E49" w:rsidP="00206E49">
                      <w:pPr>
                        <w:spacing w:line="240" w:lineRule="auto"/>
                        <w:jc w:val="both"/>
                        <w:rPr>
                          <w:rFonts w:cstheme="minorHAnsi"/>
                          <w:b/>
                          <w:bCs/>
                          <w:u w:val="double"/>
                        </w:rPr>
                      </w:pPr>
                      <w:r w:rsidRPr="00B043D6">
                        <w:rPr>
                          <w:rFonts w:cstheme="minorHAnsi"/>
                          <w:b/>
                          <w:bCs/>
                          <w:u w:val="double"/>
                        </w:rPr>
                        <w:t>Na tělesnou výchovu:</w:t>
                      </w:r>
                    </w:p>
                    <w:p w14:paraId="19899107" w14:textId="3758BD21" w:rsidR="00206E49" w:rsidRDefault="00206E49" w:rsidP="00206E49">
                      <w:pPr>
                        <w:pStyle w:val="Odstavecseseznamem"/>
                        <w:numPr>
                          <w:ilvl w:val="0"/>
                          <w:numId w:val="2"/>
                        </w:numPr>
                        <w:spacing w:line="240" w:lineRule="auto"/>
                        <w:jc w:val="both"/>
                        <w:rPr>
                          <w:rFonts w:cstheme="minorHAnsi"/>
                        </w:rPr>
                      </w:pPr>
                      <w:r>
                        <w:rPr>
                          <w:rFonts w:cstheme="minorHAnsi"/>
                        </w:rPr>
                        <w:t>Tenisky s bílou podrážkou</w:t>
                      </w:r>
                      <w:r w:rsidR="00A24DAF">
                        <w:rPr>
                          <w:rFonts w:cstheme="minorHAnsi"/>
                        </w:rPr>
                        <w:t xml:space="preserve"> do tělocvičny a sportovní boty na ven,</w:t>
                      </w:r>
                    </w:p>
                    <w:p w14:paraId="04CE7EAA" w14:textId="1BBEC078" w:rsidR="00966AEE" w:rsidRPr="00A24DAF" w:rsidRDefault="00A24DAF" w:rsidP="00A24DAF">
                      <w:pPr>
                        <w:pStyle w:val="Odstavecseseznamem"/>
                        <w:numPr>
                          <w:ilvl w:val="0"/>
                          <w:numId w:val="2"/>
                        </w:numPr>
                        <w:spacing w:line="240" w:lineRule="auto"/>
                        <w:jc w:val="both"/>
                      </w:pPr>
                      <w:r w:rsidRPr="00A24DAF">
                        <w:rPr>
                          <w:rFonts w:cstheme="minorHAnsi"/>
                        </w:rPr>
                        <w:t>t</w:t>
                      </w:r>
                      <w:r w:rsidR="00206E49" w:rsidRPr="00A24DAF">
                        <w:rPr>
                          <w:rFonts w:cstheme="minorHAnsi"/>
                        </w:rPr>
                        <w:t>riko, kraťasy, tepláky, mikina</w:t>
                      </w:r>
                    </w:p>
                    <w:p w14:paraId="7FEA7E47" w14:textId="73AA4CA5" w:rsidR="00A24DAF" w:rsidRDefault="00A24DAF" w:rsidP="00A24DAF">
                      <w:pPr>
                        <w:pStyle w:val="Odstavecseseznamem"/>
                        <w:numPr>
                          <w:ilvl w:val="0"/>
                          <w:numId w:val="2"/>
                        </w:numPr>
                        <w:spacing w:line="240" w:lineRule="auto"/>
                        <w:jc w:val="both"/>
                      </w:pPr>
                      <w:r>
                        <w:rPr>
                          <w:rFonts w:cstheme="minorHAnsi"/>
                        </w:rPr>
                        <w:t xml:space="preserve">Dívky bez visících </w:t>
                      </w:r>
                      <w:r w:rsidR="001B2FA9">
                        <w:rPr>
                          <w:rFonts w:cstheme="minorHAnsi"/>
                        </w:rPr>
                        <w:t>náušnic</w:t>
                      </w:r>
                      <w:r w:rsidR="00643E39">
                        <w:rPr>
                          <w:rFonts w:cstheme="minorHAnsi"/>
                        </w:rPr>
                        <w:t>, upravené dlouhé vlasy</w:t>
                      </w:r>
                    </w:p>
                  </w:txbxContent>
                </v:textbox>
              </v:shape>
            </w:pict>
          </mc:Fallback>
        </mc:AlternateContent>
      </w:r>
      <w:r w:rsidR="00522EC7" w:rsidRPr="00B043D6">
        <w:rPr>
          <w:rFonts w:cstheme="minorHAnsi"/>
          <w:b/>
          <w:bCs/>
        </w:rPr>
        <w:t>Třídní učitelka</w:t>
      </w:r>
      <w:r w:rsidR="005A0961" w:rsidRPr="00B043D6">
        <w:rPr>
          <w:rFonts w:cstheme="minorHAnsi"/>
          <w:b/>
          <w:bCs/>
        </w:rPr>
        <w:t xml:space="preserve"> v 1. třídě bude</w:t>
      </w:r>
      <w:r w:rsidR="00522EC7" w:rsidRPr="00B043D6">
        <w:rPr>
          <w:rFonts w:cstheme="minorHAnsi"/>
          <w:b/>
          <w:bCs/>
        </w:rPr>
        <w:t xml:space="preserve"> </w:t>
      </w:r>
      <w:r>
        <w:rPr>
          <w:rFonts w:cstheme="minorHAnsi"/>
          <w:b/>
          <w:bCs/>
        </w:rPr>
        <w:t>Mgr. Jana Zápotočná</w:t>
      </w:r>
    </w:p>
    <w:p w14:paraId="18BBB512" w14:textId="2D396101" w:rsidR="00817FAB" w:rsidRPr="00B043D6" w:rsidRDefault="00817FAB" w:rsidP="00522EC7">
      <w:pPr>
        <w:spacing w:line="240" w:lineRule="auto"/>
        <w:jc w:val="both"/>
        <w:rPr>
          <w:rFonts w:cstheme="minorHAnsi"/>
          <w:b/>
          <w:bCs/>
          <w:u w:val="double"/>
        </w:rPr>
      </w:pPr>
      <w:r w:rsidRPr="00B043D6">
        <w:rPr>
          <w:rFonts w:cstheme="minorHAnsi"/>
          <w:b/>
          <w:bCs/>
          <w:u w:val="double"/>
        </w:rPr>
        <w:t>Pořiďte dítěti pro každodenní potřebu:</w:t>
      </w:r>
    </w:p>
    <w:p w14:paraId="19E42630" w14:textId="46EA4C4C" w:rsidR="00817FAB" w:rsidRDefault="00817FAB" w:rsidP="00817FAB">
      <w:pPr>
        <w:pStyle w:val="Odstavecseseznamem"/>
        <w:numPr>
          <w:ilvl w:val="0"/>
          <w:numId w:val="1"/>
        </w:numPr>
        <w:spacing w:line="240" w:lineRule="auto"/>
        <w:jc w:val="both"/>
        <w:rPr>
          <w:rFonts w:cstheme="minorHAnsi"/>
        </w:rPr>
      </w:pPr>
      <w:r w:rsidRPr="00740F74">
        <w:rPr>
          <w:rFonts w:cstheme="minorHAnsi"/>
        </w:rPr>
        <w:t>Penál</w:t>
      </w:r>
    </w:p>
    <w:p w14:paraId="257DE1C4" w14:textId="15F1AE9F" w:rsidR="00740F74" w:rsidRPr="00740F74" w:rsidRDefault="00740F74" w:rsidP="00817FAB">
      <w:pPr>
        <w:pStyle w:val="Odstavecseseznamem"/>
        <w:numPr>
          <w:ilvl w:val="0"/>
          <w:numId w:val="1"/>
        </w:numPr>
        <w:spacing w:line="240" w:lineRule="auto"/>
        <w:jc w:val="both"/>
        <w:rPr>
          <w:rFonts w:cstheme="minorHAnsi"/>
        </w:rPr>
      </w:pPr>
      <w:r>
        <w:rPr>
          <w:rFonts w:cstheme="minorHAnsi"/>
        </w:rPr>
        <w:t>Obyčejné tužky (B</w:t>
      </w:r>
      <w:r w:rsidR="00542CD5">
        <w:rPr>
          <w:rFonts w:cstheme="minorHAnsi"/>
        </w:rPr>
        <w:t>(</w:t>
      </w:r>
      <w:proofErr w:type="gramStart"/>
      <w:r w:rsidR="00542CD5">
        <w:rPr>
          <w:rFonts w:cstheme="minorHAnsi"/>
        </w:rPr>
        <w:t>1)</w:t>
      </w:r>
      <w:r w:rsidR="00AB08A7">
        <w:rPr>
          <w:rFonts w:cstheme="minorHAnsi"/>
        </w:rPr>
        <w:t>/</w:t>
      </w:r>
      <w:proofErr w:type="gramEnd"/>
      <w:r w:rsidR="002B01F3">
        <w:rPr>
          <w:rFonts w:cstheme="minorHAnsi"/>
        </w:rPr>
        <w:t>H</w:t>
      </w:r>
      <w:r>
        <w:rPr>
          <w:rFonts w:cstheme="minorHAnsi"/>
        </w:rPr>
        <w:t>B</w:t>
      </w:r>
      <w:r w:rsidR="00542CD5">
        <w:rPr>
          <w:rFonts w:cstheme="minorHAnsi"/>
        </w:rPr>
        <w:t>(2)</w:t>
      </w:r>
      <w:r w:rsidR="00AB08A7">
        <w:rPr>
          <w:rFonts w:cstheme="minorHAnsi"/>
        </w:rPr>
        <w:t>/H</w:t>
      </w:r>
      <w:r w:rsidR="00542CD5">
        <w:rPr>
          <w:rFonts w:cstheme="minorHAnsi"/>
        </w:rPr>
        <w:t>(3)</w:t>
      </w:r>
    </w:p>
    <w:p w14:paraId="7A0F96F5" w14:textId="5A1348F9" w:rsidR="0086458A" w:rsidRDefault="005F238A" w:rsidP="00817FAB">
      <w:pPr>
        <w:pStyle w:val="Odstavecseseznamem"/>
        <w:numPr>
          <w:ilvl w:val="0"/>
          <w:numId w:val="1"/>
        </w:numPr>
        <w:spacing w:line="240" w:lineRule="auto"/>
        <w:jc w:val="both"/>
        <w:rPr>
          <w:rFonts w:cstheme="minorHAnsi"/>
        </w:rPr>
      </w:pPr>
      <w:r>
        <w:rPr>
          <w:rFonts w:cstheme="minorHAnsi"/>
        </w:rPr>
        <w:t xml:space="preserve">Pastelky </w:t>
      </w:r>
      <w:r w:rsidR="009D4988">
        <w:rPr>
          <w:rFonts w:cstheme="minorHAnsi"/>
        </w:rPr>
        <w:t>(</w:t>
      </w:r>
      <w:r w:rsidR="00740F74">
        <w:rPr>
          <w:rFonts w:cstheme="minorHAnsi"/>
        </w:rPr>
        <w:t xml:space="preserve">doporučuji </w:t>
      </w:r>
      <w:r>
        <w:rPr>
          <w:rFonts w:cstheme="minorHAnsi"/>
        </w:rPr>
        <w:t>Maped/Kohinoor</w:t>
      </w:r>
      <w:r w:rsidR="009D4988">
        <w:rPr>
          <w:rFonts w:cstheme="minorHAnsi"/>
        </w:rPr>
        <w:t>)</w:t>
      </w:r>
    </w:p>
    <w:p w14:paraId="277AB42B" w14:textId="34015CA9" w:rsidR="00684882" w:rsidRPr="00684882" w:rsidRDefault="0086458A" w:rsidP="00684882">
      <w:pPr>
        <w:pStyle w:val="Odstavecseseznamem"/>
        <w:numPr>
          <w:ilvl w:val="0"/>
          <w:numId w:val="1"/>
        </w:numPr>
        <w:spacing w:line="240" w:lineRule="auto"/>
        <w:jc w:val="both"/>
        <w:rPr>
          <w:rFonts w:cstheme="minorHAnsi"/>
        </w:rPr>
      </w:pPr>
      <w:r>
        <w:rPr>
          <w:rFonts w:cstheme="minorHAnsi"/>
        </w:rPr>
        <w:t>Ořezávátko dle velikosti pastel</w:t>
      </w:r>
      <w:r w:rsidR="00BE3750">
        <w:rPr>
          <w:rFonts w:cstheme="minorHAnsi"/>
        </w:rPr>
        <w:t>ek</w:t>
      </w:r>
    </w:p>
    <w:p w14:paraId="4AE5534E" w14:textId="1A85899C" w:rsidR="00817FAB" w:rsidRDefault="00817FAB" w:rsidP="00817FAB">
      <w:pPr>
        <w:pStyle w:val="Odstavecseseznamem"/>
        <w:numPr>
          <w:ilvl w:val="0"/>
          <w:numId w:val="1"/>
        </w:numPr>
        <w:spacing w:line="240" w:lineRule="auto"/>
        <w:jc w:val="both"/>
        <w:rPr>
          <w:rFonts w:cstheme="minorHAnsi"/>
        </w:rPr>
      </w:pPr>
      <w:r>
        <w:rPr>
          <w:rFonts w:cstheme="minorHAnsi"/>
        </w:rPr>
        <w:t>Desky na sešity</w:t>
      </w:r>
    </w:p>
    <w:p w14:paraId="4393E5B9" w14:textId="54B4C187" w:rsidR="00817FAB" w:rsidRDefault="00C54239" w:rsidP="00817FAB">
      <w:pPr>
        <w:pStyle w:val="Odstavecseseznamem"/>
        <w:numPr>
          <w:ilvl w:val="0"/>
          <w:numId w:val="1"/>
        </w:numPr>
        <w:spacing w:line="240" w:lineRule="auto"/>
        <w:jc w:val="both"/>
        <w:rPr>
          <w:rFonts w:cstheme="minorHAnsi"/>
        </w:rPr>
      </w:pPr>
      <w:r>
        <w:rPr>
          <w:noProof/>
        </w:rPr>
        <mc:AlternateContent>
          <mc:Choice Requires="wps">
            <w:drawing>
              <wp:anchor distT="0" distB="0" distL="114300" distR="114300" simplePos="0" relativeHeight="251661312" behindDoc="0" locked="0" layoutInCell="1" allowOverlap="1" wp14:anchorId="0B409D47" wp14:editId="741712AF">
                <wp:simplePos x="0" y="0"/>
                <wp:positionH relativeFrom="column">
                  <wp:posOffset>3573145</wp:posOffset>
                </wp:positionH>
                <wp:positionV relativeFrom="paragraph">
                  <wp:posOffset>123825</wp:posOffset>
                </wp:positionV>
                <wp:extent cx="3078480" cy="998220"/>
                <wp:effectExtent l="0" t="0" r="0" b="0"/>
                <wp:wrapNone/>
                <wp:docPr id="2" name="Textové pole 2"/>
                <wp:cNvGraphicFramePr/>
                <a:graphic xmlns:a="http://schemas.openxmlformats.org/drawingml/2006/main">
                  <a:graphicData uri="http://schemas.microsoft.com/office/word/2010/wordprocessingShape">
                    <wps:wsp>
                      <wps:cNvSpPr txBox="1"/>
                      <wps:spPr>
                        <a:xfrm>
                          <a:off x="0" y="0"/>
                          <a:ext cx="3078480" cy="998220"/>
                        </a:xfrm>
                        <a:prstGeom prst="rect">
                          <a:avLst/>
                        </a:prstGeom>
                        <a:noFill/>
                        <a:ln w="6350">
                          <a:noFill/>
                        </a:ln>
                      </wps:spPr>
                      <wps:txbx>
                        <w:txbxContent>
                          <w:p w14:paraId="44DD6083" w14:textId="77777777" w:rsidR="00C54239" w:rsidRPr="00B043D6" w:rsidRDefault="00C54239" w:rsidP="00C54239">
                            <w:pPr>
                              <w:spacing w:line="240" w:lineRule="auto"/>
                              <w:jc w:val="both"/>
                              <w:rPr>
                                <w:rFonts w:cstheme="minorHAnsi"/>
                                <w:b/>
                                <w:bCs/>
                                <w:u w:val="double"/>
                              </w:rPr>
                            </w:pPr>
                            <w:r w:rsidRPr="00B043D6">
                              <w:rPr>
                                <w:rFonts w:cstheme="minorHAnsi"/>
                                <w:b/>
                                <w:bCs/>
                                <w:u w:val="double"/>
                              </w:rPr>
                              <w:t>Hygienické potřeby do školy:</w:t>
                            </w:r>
                          </w:p>
                          <w:p w14:paraId="7BCC55F5" w14:textId="73F07F0C" w:rsidR="00C54239" w:rsidRPr="00016A65" w:rsidRDefault="00C54239" w:rsidP="00C54239">
                            <w:pPr>
                              <w:pStyle w:val="Odstavecseseznamem"/>
                              <w:numPr>
                                <w:ilvl w:val="0"/>
                                <w:numId w:val="3"/>
                              </w:numPr>
                              <w:spacing w:line="240" w:lineRule="auto"/>
                              <w:jc w:val="both"/>
                              <w:rPr>
                                <w:rFonts w:cstheme="minorHAnsi"/>
                              </w:rPr>
                            </w:pPr>
                            <w:r w:rsidRPr="00016A65">
                              <w:rPr>
                                <w:rFonts w:cstheme="minorHAnsi"/>
                              </w:rPr>
                              <w:t>Ručník</w:t>
                            </w:r>
                            <w:r w:rsidR="00DD4A20">
                              <w:rPr>
                                <w:rFonts w:cstheme="minorHAnsi"/>
                              </w:rPr>
                              <w:t xml:space="preserve"> menší</w:t>
                            </w:r>
                            <w:r w:rsidR="00CF0136">
                              <w:rPr>
                                <w:rFonts w:cstheme="minorHAnsi"/>
                              </w:rPr>
                              <w:t xml:space="preserve"> s ouškem na háček,</w:t>
                            </w:r>
                          </w:p>
                          <w:p w14:paraId="690A8612" w14:textId="00299E1A" w:rsidR="00C54239" w:rsidRPr="00016A65" w:rsidRDefault="0040316C" w:rsidP="00C54239">
                            <w:pPr>
                              <w:pStyle w:val="Odstavecseseznamem"/>
                              <w:numPr>
                                <w:ilvl w:val="0"/>
                                <w:numId w:val="3"/>
                              </w:numPr>
                              <w:spacing w:line="240" w:lineRule="auto"/>
                              <w:jc w:val="both"/>
                              <w:rPr>
                                <w:rFonts w:cstheme="minorHAnsi"/>
                              </w:rPr>
                            </w:pPr>
                            <w:r>
                              <w:rPr>
                                <w:rFonts w:cstheme="minorHAnsi"/>
                              </w:rPr>
                              <w:t>2 x bal. p</w:t>
                            </w:r>
                            <w:r w:rsidR="00C54239" w:rsidRPr="00016A65">
                              <w:rPr>
                                <w:rFonts w:cstheme="minorHAnsi"/>
                              </w:rPr>
                              <w:t>apírové ubrousky</w:t>
                            </w:r>
                            <w:r w:rsidR="00DD4A20">
                              <w:rPr>
                                <w:rFonts w:cstheme="minorHAnsi"/>
                              </w:rPr>
                              <w:t xml:space="preserve"> krabice,</w:t>
                            </w:r>
                            <w:r w:rsidR="00C54239" w:rsidRPr="00016A65">
                              <w:rPr>
                                <w:rFonts w:cstheme="minorHAnsi"/>
                              </w:rPr>
                              <w:t xml:space="preserve"> </w:t>
                            </w:r>
                          </w:p>
                          <w:p w14:paraId="53C65A4C" w14:textId="6C46E13F" w:rsidR="00C54239" w:rsidRPr="00016A65" w:rsidRDefault="000E741E" w:rsidP="00C54239">
                            <w:pPr>
                              <w:pStyle w:val="Odstavecseseznamem"/>
                              <w:numPr>
                                <w:ilvl w:val="0"/>
                                <w:numId w:val="3"/>
                              </w:numPr>
                              <w:spacing w:line="240" w:lineRule="auto"/>
                              <w:jc w:val="both"/>
                              <w:rPr>
                                <w:rFonts w:cstheme="minorHAnsi"/>
                              </w:rPr>
                            </w:pPr>
                            <w:r>
                              <w:rPr>
                                <w:rFonts w:cstheme="minorHAnsi"/>
                              </w:rPr>
                              <w:t>4 role t</w:t>
                            </w:r>
                            <w:r w:rsidR="00C54239" w:rsidRPr="00016A65">
                              <w:rPr>
                                <w:rFonts w:cstheme="minorHAnsi"/>
                              </w:rPr>
                              <w:t>oaletní papír</w:t>
                            </w:r>
                            <w:r w:rsidR="00CF0136">
                              <w:rPr>
                                <w:rFonts w:cstheme="minorHAnsi"/>
                              </w:rPr>
                              <w:t>.</w:t>
                            </w:r>
                          </w:p>
                          <w:p w14:paraId="4B0129B1" w14:textId="77777777" w:rsidR="00C54239" w:rsidRDefault="00C542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09D47" id="Textové pole 2" o:spid="_x0000_s1027" type="#_x0000_t202" style="position:absolute;left:0;text-align:left;margin-left:281.35pt;margin-top:9.75pt;width:242.4pt;height:78.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" filled="f" stroked="f" strokeweight=".5pt">
                <v:textbox>
                  <w:txbxContent>
                    <w:p w14:paraId="44DD6083" w14:textId="77777777" w:rsidR="00C54239" w:rsidRPr="00B043D6" w:rsidRDefault="00C54239" w:rsidP="00C54239">
                      <w:pPr>
                        <w:spacing w:line="240" w:lineRule="auto"/>
                        <w:jc w:val="both"/>
                        <w:rPr>
                          <w:rFonts w:cstheme="minorHAnsi"/>
                          <w:b/>
                          <w:bCs/>
                          <w:u w:val="double"/>
                        </w:rPr>
                      </w:pPr>
                      <w:r w:rsidRPr="00B043D6">
                        <w:rPr>
                          <w:rFonts w:cstheme="minorHAnsi"/>
                          <w:b/>
                          <w:bCs/>
                          <w:u w:val="double"/>
                        </w:rPr>
                        <w:t>Hygienické potřeby do školy:</w:t>
                      </w:r>
                    </w:p>
                    <w:p w14:paraId="7BCC55F5" w14:textId="73F07F0C" w:rsidR="00C54239" w:rsidRPr="00016A65" w:rsidRDefault="00C54239" w:rsidP="00C54239">
                      <w:pPr>
                        <w:pStyle w:val="Odstavecseseznamem"/>
                        <w:numPr>
                          <w:ilvl w:val="0"/>
                          <w:numId w:val="3"/>
                        </w:numPr>
                        <w:spacing w:line="240" w:lineRule="auto"/>
                        <w:jc w:val="both"/>
                        <w:rPr>
                          <w:rFonts w:cstheme="minorHAnsi"/>
                        </w:rPr>
                      </w:pPr>
                      <w:r w:rsidRPr="00016A65">
                        <w:rPr>
                          <w:rFonts w:cstheme="minorHAnsi"/>
                        </w:rPr>
                        <w:t>Ručník</w:t>
                      </w:r>
                      <w:r w:rsidR="00DD4A20">
                        <w:rPr>
                          <w:rFonts w:cstheme="minorHAnsi"/>
                        </w:rPr>
                        <w:t xml:space="preserve"> menší</w:t>
                      </w:r>
                      <w:r w:rsidR="00CF0136">
                        <w:rPr>
                          <w:rFonts w:cstheme="minorHAnsi"/>
                        </w:rPr>
                        <w:t xml:space="preserve"> s ouškem na háček,</w:t>
                      </w:r>
                    </w:p>
                    <w:p w14:paraId="690A8612" w14:textId="00299E1A" w:rsidR="00C54239" w:rsidRPr="00016A65" w:rsidRDefault="0040316C" w:rsidP="00C54239">
                      <w:pPr>
                        <w:pStyle w:val="Odstavecseseznamem"/>
                        <w:numPr>
                          <w:ilvl w:val="0"/>
                          <w:numId w:val="3"/>
                        </w:numPr>
                        <w:spacing w:line="240" w:lineRule="auto"/>
                        <w:jc w:val="both"/>
                        <w:rPr>
                          <w:rFonts w:cstheme="minorHAnsi"/>
                        </w:rPr>
                      </w:pPr>
                      <w:r>
                        <w:rPr>
                          <w:rFonts w:cstheme="minorHAnsi"/>
                        </w:rPr>
                        <w:t>2 x bal. p</w:t>
                      </w:r>
                      <w:r w:rsidR="00C54239" w:rsidRPr="00016A65">
                        <w:rPr>
                          <w:rFonts w:cstheme="minorHAnsi"/>
                        </w:rPr>
                        <w:t>apírové ubrousky</w:t>
                      </w:r>
                      <w:r w:rsidR="00DD4A20">
                        <w:rPr>
                          <w:rFonts w:cstheme="minorHAnsi"/>
                        </w:rPr>
                        <w:t xml:space="preserve"> krabice,</w:t>
                      </w:r>
                      <w:r w:rsidR="00C54239" w:rsidRPr="00016A65">
                        <w:rPr>
                          <w:rFonts w:cstheme="minorHAnsi"/>
                        </w:rPr>
                        <w:t xml:space="preserve"> </w:t>
                      </w:r>
                    </w:p>
                    <w:p w14:paraId="53C65A4C" w14:textId="6C46E13F" w:rsidR="00C54239" w:rsidRPr="00016A65" w:rsidRDefault="000E741E" w:rsidP="00C54239">
                      <w:pPr>
                        <w:pStyle w:val="Odstavecseseznamem"/>
                        <w:numPr>
                          <w:ilvl w:val="0"/>
                          <w:numId w:val="3"/>
                        </w:numPr>
                        <w:spacing w:line="240" w:lineRule="auto"/>
                        <w:jc w:val="both"/>
                        <w:rPr>
                          <w:rFonts w:cstheme="minorHAnsi"/>
                        </w:rPr>
                      </w:pPr>
                      <w:r>
                        <w:rPr>
                          <w:rFonts w:cstheme="minorHAnsi"/>
                        </w:rPr>
                        <w:t>4 role t</w:t>
                      </w:r>
                      <w:r w:rsidR="00C54239" w:rsidRPr="00016A65">
                        <w:rPr>
                          <w:rFonts w:cstheme="minorHAnsi"/>
                        </w:rPr>
                        <w:t>oaletní papír</w:t>
                      </w:r>
                      <w:r w:rsidR="00CF0136">
                        <w:rPr>
                          <w:rFonts w:cstheme="minorHAnsi"/>
                        </w:rPr>
                        <w:t>.</w:t>
                      </w:r>
                    </w:p>
                    <w:p w14:paraId="4B0129B1" w14:textId="77777777" w:rsidR="00C54239" w:rsidRDefault="00C54239"/>
                  </w:txbxContent>
                </v:textbox>
              </v:shape>
            </w:pict>
          </mc:Fallback>
        </mc:AlternateContent>
      </w:r>
      <w:r w:rsidR="00817FAB">
        <w:rPr>
          <w:rFonts w:cstheme="minorHAnsi"/>
        </w:rPr>
        <w:t>Desky na abecedu a čísla</w:t>
      </w:r>
    </w:p>
    <w:p w14:paraId="04633C2A" w14:textId="3DBE4A40" w:rsidR="00817FAB" w:rsidRDefault="00817FAB" w:rsidP="00817FAB">
      <w:pPr>
        <w:pStyle w:val="Odstavecseseznamem"/>
        <w:numPr>
          <w:ilvl w:val="0"/>
          <w:numId w:val="1"/>
        </w:numPr>
        <w:spacing w:line="240" w:lineRule="auto"/>
        <w:jc w:val="both"/>
        <w:rPr>
          <w:rFonts w:cstheme="minorHAnsi"/>
        </w:rPr>
      </w:pPr>
      <w:r>
        <w:rPr>
          <w:rFonts w:cstheme="minorHAnsi"/>
        </w:rPr>
        <w:t>Obaly na sešity a učebnice</w:t>
      </w:r>
    </w:p>
    <w:p w14:paraId="4ADC0CBD" w14:textId="01900075" w:rsidR="00817FAB" w:rsidRDefault="00817FAB" w:rsidP="00817FAB">
      <w:pPr>
        <w:pStyle w:val="Odstavecseseznamem"/>
        <w:numPr>
          <w:ilvl w:val="0"/>
          <w:numId w:val="1"/>
        </w:numPr>
        <w:spacing w:line="240" w:lineRule="auto"/>
        <w:jc w:val="both"/>
        <w:rPr>
          <w:rFonts w:cstheme="minorHAnsi"/>
        </w:rPr>
      </w:pPr>
      <w:r>
        <w:rPr>
          <w:rFonts w:cstheme="minorHAnsi"/>
        </w:rPr>
        <w:t>Box na svačinu, láhev na pití</w:t>
      </w:r>
    </w:p>
    <w:p w14:paraId="7F2E9175" w14:textId="36D9E052" w:rsidR="00966AEE" w:rsidRPr="00B63403" w:rsidRDefault="00817FAB" w:rsidP="00B63403">
      <w:pPr>
        <w:pStyle w:val="Odstavecseseznamem"/>
        <w:numPr>
          <w:ilvl w:val="0"/>
          <w:numId w:val="1"/>
        </w:numPr>
        <w:spacing w:line="240" w:lineRule="auto"/>
        <w:jc w:val="both"/>
        <w:rPr>
          <w:rFonts w:cstheme="minorHAnsi"/>
        </w:rPr>
      </w:pPr>
      <w:r>
        <w:rPr>
          <w:rFonts w:cstheme="minorHAnsi"/>
        </w:rPr>
        <w:t>Přezůvky</w:t>
      </w:r>
      <w:r w:rsidR="00A309ED">
        <w:rPr>
          <w:rFonts w:cstheme="minorHAnsi"/>
        </w:rPr>
        <w:t xml:space="preserve"> s uzavřenou patou</w:t>
      </w:r>
      <w:r w:rsidRPr="00B63403">
        <w:rPr>
          <w:rFonts w:cstheme="minorHAnsi"/>
        </w:rPr>
        <w:t xml:space="preserve"> </w:t>
      </w:r>
    </w:p>
    <w:p w14:paraId="0945E320" w14:textId="29D6E7D9" w:rsidR="00817FAB" w:rsidRDefault="00966AEE" w:rsidP="00817FAB">
      <w:pPr>
        <w:pStyle w:val="Odstavecseseznamem"/>
        <w:numPr>
          <w:ilvl w:val="0"/>
          <w:numId w:val="1"/>
        </w:numPr>
        <w:spacing w:line="240" w:lineRule="auto"/>
        <w:jc w:val="both"/>
        <w:rPr>
          <w:rFonts w:cstheme="minorHAnsi"/>
        </w:rPr>
      </w:pPr>
      <w:r>
        <w:rPr>
          <w:rFonts w:cstheme="minorHAnsi"/>
        </w:rPr>
        <w:t>V</w:t>
      </w:r>
      <w:r w:rsidR="003A713E">
        <w:rPr>
          <w:rFonts w:cstheme="minorHAnsi"/>
        </w:rPr>
        <w:t xml:space="preserve">isící </w:t>
      </w:r>
      <w:r w:rsidR="00817FAB">
        <w:rPr>
          <w:rFonts w:cstheme="minorHAnsi"/>
        </w:rPr>
        <w:t>zámek</w:t>
      </w:r>
      <w:r w:rsidR="003A713E">
        <w:rPr>
          <w:rFonts w:cstheme="minorHAnsi"/>
        </w:rPr>
        <w:t xml:space="preserve"> na</w:t>
      </w:r>
      <w:r w:rsidR="00817FAB">
        <w:rPr>
          <w:rFonts w:cstheme="minorHAnsi"/>
        </w:rPr>
        <w:t xml:space="preserve"> šatní skříňk</w:t>
      </w:r>
      <w:r w:rsidR="002B61C4">
        <w:rPr>
          <w:rFonts w:cstheme="minorHAnsi"/>
        </w:rPr>
        <w:t>u</w:t>
      </w:r>
    </w:p>
    <w:p w14:paraId="1FB740B1" w14:textId="0D8A5B78" w:rsidR="00EE35FA" w:rsidRDefault="00EE35FA" w:rsidP="00817FAB">
      <w:pPr>
        <w:pStyle w:val="Odstavecseseznamem"/>
        <w:numPr>
          <w:ilvl w:val="0"/>
          <w:numId w:val="1"/>
        </w:numPr>
        <w:spacing w:line="240" w:lineRule="auto"/>
        <w:jc w:val="both"/>
        <w:rPr>
          <w:rFonts w:cstheme="minorHAnsi"/>
        </w:rPr>
      </w:pPr>
      <w:r>
        <w:rPr>
          <w:rFonts w:cstheme="minorHAnsi"/>
        </w:rPr>
        <w:t>Podsedák</w:t>
      </w:r>
      <w:r w:rsidR="00D077FA">
        <w:rPr>
          <w:rFonts w:cstheme="minorHAnsi"/>
        </w:rPr>
        <w:t xml:space="preserve"> na židli </w:t>
      </w:r>
    </w:p>
    <w:p w14:paraId="1F2E2F5E" w14:textId="3DFAEB07" w:rsidR="00287A92" w:rsidRPr="00287A92" w:rsidRDefault="00287A92" w:rsidP="00287A92">
      <w:pPr>
        <w:pStyle w:val="Odstavecseseznamem"/>
        <w:numPr>
          <w:ilvl w:val="0"/>
          <w:numId w:val="1"/>
        </w:numPr>
        <w:spacing w:line="240" w:lineRule="auto"/>
        <w:jc w:val="both"/>
        <w:rPr>
          <w:rFonts w:cstheme="minorHAnsi"/>
        </w:rPr>
      </w:pPr>
      <w:r>
        <w:rPr>
          <w:rFonts w:cstheme="minorHAnsi"/>
        </w:rPr>
        <w:t>Peněženku se zipem</w:t>
      </w:r>
    </w:p>
    <w:p w14:paraId="7D92E9CD" w14:textId="44D4742C" w:rsidR="002B61C4" w:rsidRDefault="00EE35FA" w:rsidP="00817FAB">
      <w:pPr>
        <w:pStyle w:val="Odstavecseseznamem"/>
        <w:numPr>
          <w:ilvl w:val="0"/>
          <w:numId w:val="1"/>
        </w:numPr>
        <w:spacing w:line="240" w:lineRule="auto"/>
        <w:jc w:val="both"/>
        <w:rPr>
          <w:rFonts w:cstheme="minorHAnsi"/>
        </w:rPr>
      </w:pPr>
      <w:r>
        <w:rPr>
          <w:rFonts w:cstheme="minorHAnsi"/>
        </w:rPr>
        <w:t>Šanon</w:t>
      </w:r>
      <w:r w:rsidR="00100684">
        <w:rPr>
          <w:rFonts w:cstheme="minorHAnsi"/>
        </w:rPr>
        <w:t xml:space="preserve"> s kroužkovou vazbou</w:t>
      </w:r>
      <w:r w:rsidR="00D077FA">
        <w:rPr>
          <w:rFonts w:cstheme="minorHAnsi"/>
        </w:rPr>
        <w:t xml:space="preserve"> + euro obaly</w:t>
      </w:r>
      <w:r w:rsidR="002B61C4">
        <w:rPr>
          <w:rFonts w:cstheme="minorHAnsi"/>
        </w:rPr>
        <w:t xml:space="preserve"> (10 kusů)</w:t>
      </w:r>
      <w:r>
        <w:rPr>
          <w:rFonts w:cstheme="minorHAnsi"/>
        </w:rPr>
        <w:t xml:space="preserve"> </w:t>
      </w:r>
    </w:p>
    <w:p w14:paraId="5A7E68D6" w14:textId="1734FC84" w:rsidR="00EE35FA" w:rsidRDefault="00EE35FA" w:rsidP="002B61C4">
      <w:pPr>
        <w:pStyle w:val="Odstavecseseznamem"/>
        <w:spacing w:line="240" w:lineRule="auto"/>
        <w:jc w:val="both"/>
        <w:rPr>
          <w:rFonts w:cstheme="minorHAnsi"/>
        </w:rPr>
      </w:pPr>
      <w:r>
        <w:rPr>
          <w:rFonts w:cstheme="minorHAnsi"/>
        </w:rPr>
        <w:t>na portfoli</w:t>
      </w:r>
      <w:r w:rsidR="00100684">
        <w:rPr>
          <w:rFonts w:cstheme="minorHAnsi"/>
        </w:rPr>
        <w:t>o</w:t>
      </w:r>
      <w:r w:rsidR="009A2744">
        <w:rPr>
          <w:rFonts w:cstheme="minorHAnsi"/>
        </w:rPr>
        <w:t xml:space="preserve"> žáka</w:t>
      </w:r>
      <w:r w:rsidR="002C5B68">
        <w:rPr>
          <w:rFonts w:cstheme="minorHAnsi"/>
        </w:rPr>
        <w:t xml:space="preserve"> </w:t>
      </w:r>
    </w:p>
    <w:p w14:paraId="34EFFEDB" w14:textId="46934070" w:rsidR="00F80A99" w:rsidRPr="00111B26" w:rsidRDefault="007A4A32" w:rsidP="00817FAB">
      <w:pPr>
        <w:pStyle w:val="Odstavecseseznamem"/>
        <w:numPr>
          <w:ilvl w:val="0"/>
          <w:numId w:val="1"/>
        </w:numPr>
        <w:spacing w:line="240" w:lineRule="auto"/>
        <w:jc w:val="both"/>
        <w:rPr>
          <w:rFonts w:cstheme="minorHAnsi"/>
        </w:rPr>
      </w:pPr>
      <w:r w:rsidRPr="00111B26">
        <w:rPr>
          <w:rFonts w:cstheme="minorHAnsi"/>
          <w:b/>
          <w:bCs/>
        </w:rPr>
        <w:t>SEŠITY:</w:t>
      </w:r>
      <w:r w:rsidRPr="00111B26">
        <w:rPr>
          <w:rFonts w:cstheme="minorHAnsi"/>
        </w:rPr>
        <w:t xml:space="preserve"> 5110;</w:t>
      </w:r>
      <w:r w:rsidR="00D077FA" w:rsidRPr="00111B26">
        <w:rPr>
          <w:rFonts w:cstheme="minorHAnsi"/>
        </w:rPr>
        <w:t xml:space="preserve"> </w:t>
      </w:r>
      <w:r w:rsidRPr="00111B26">
        <w:rPr>
          <w:rFonts w:cstheme="minorHAnsi"/>
        </w:rPr>
        <w:t>511</w:t>
      </w:r>
      <w:r w:rsidR="00F80A99" w:rsidRPr="00111B26">
        <w:rPr>
          <w:rFonts w:cstheme="minorHAnsi"/>
        </w:rPr>
        <w:t xml:space="preserve"> s pomocnou linkou</w:t>
      </w:r>
      <w:r w:rsidR="00267B42" w:rsidRPr="00111B26">
        <w:rPr>
          <w:rFonts w:cstheme="minorHAnsi"/>
        </w:rPr>
        <w:t xml:space="preserve"> nebo</w:t>
      </w:r>
      <w:r w:rsidRPr="00111B26">
        <w:rPr>
          <w:rFonts w:cstheme="minorHAnsi"/>
        </w:rPr>
        <w:t xml:space="preserve"> </w:t>
      </w:r>
    </w:p>
    <w:p w14:paraId="3159DC6D" w14:textId="00D45598" w:rsidR="0013786C" w:rsidRDefault="007A4A32" w:rsidP="0013786C">
      <w:pPr>
        <w:pStyle w:val="Odstavecseseznamem"/>
        <w:spacing w:line="240" w:lineRule="auto"/>
        <w:jc w:val="both"/>
        <w:rPr>
          <w:rFonts w:cstheme="minorHAnsi"/>
        </w:rPr>
      </w:pPr>
      <w:r w:rsidRPr="00111B26">
        <w:rPr>
          <w:rFonts w:cstheme="minorHAnsi"/>
        </w:rPr>
        <w:t>512</w:t>
      </w:r>
      <w:r w:rsidR="00F80A99" w:rsidRPr="00111B26">
        <w:rPr>
          <w:rFonts w:cstheme="minorHAnsi"/>
        </w:rPr>
        <w:t xml:space="preserve"> se dvěma pomocnými linkami,</w:t>
      </w:r>
      <w:r w:rsidR="00814493" w:rsidRPr="00111B26">
        <w:rPr>
          <w:rFonts w:cstheme="minorHAnsi"/>
        </w:rPr>
        <w:t xml:space="preserve"> 512 bez pomocných linek</w:t>
      </w:r>
      <w:r w:rsidR="0013786C">
        <w:rPr>
          <w:rFonts w:cstheme="minorHAnsi"/>
        </w:rPr>
        <w:t xml:space="preserve"> -</w:t>
      </w:r>
    </w:p>
    <w:p w14:paraId="37F32559" w14:textId="22F04E82" w:rsidR="007A4A32" w:rsidRPr="0013786C" w:rsidRDefault="007A4A32" w:rsidP="0013786C">
      <w:pPr>
        <w:pStyle w:val="Odstavecseseznamem"/>
        <w:spacing w:line="240" w:lineRule="auto"/>
        <w:jc w:val="both"/>
        <w:rPr>
          <w:rFonts w:cstheme="minorHAnsi"/>
        </w:rPr>
      </w:pPr>
      <w:r w:rsidRPr="0013786C">
        <w:rPr>
          <w:rFonts w:cstheme="minorHAnsi"/>
        </w:rPr>
        <w:t>od každého 3 kusy</w:t>
      </w:r>
      <w:r w:rsidR="00814493" w:rsidRPr="0013786C">
        <w:rPr>
          <w:rFonts w:cstheme="minorHAnsi"/>
        </w:rPr>
        <w:t>.</w:t>
      </w:r>
    </w:p>
    <w:p w14:paraId="725C7A8F" w14:textId="17044F07" w:rsidR="002C5112" w:rsidRPr="00B043D6" w:rsidRDefault="0039223F" w:rsidP="002C5112">
      <w:pPr>
        <w:spacing w:line="240" w:lineRule="auto"/>
        <w:jc w:val="both"/>
        <w:rPr>
          <w:rFonts w:cstheme="minorHAnsi"/>
          <w:b/>
          <w:bCs/>
          <w:u w:val="double"/>
        </w:rPr>
      </w:pPr>
      <w:r w:rsidRPr="00B043D6">
        <w:rPr>
          <w:rFonts w:cstheme="minorHAnsi"/>
          <w:b/>
          <w:bCs/>
          <w:u w:val="double"/>
        </w:rPr>
        <w:t>Potřeb</w:t>
      </w:r>
      <w:r w:rsidR="00D077FA">
        <w:rPr>
          <w:rFonts w:cstheme="minorHAnsi"/>
          <w:b/>
          <w:bCs/>
          <w:u w:val="double"/>
        </w:rPr>
        <w:t>y</w:t>
      </w:r>
      <w:r w:rsidRPr="00B043D6">
        <w:rPr>
          <w:rFonts w:cstheme="minorHAnsi"/>
          <w:b/>
          <w:bCs/>
          <w:u w:val="double"/>
        </w:rPr>
        <w:t xml:space="preserve"> na výtvarnou výchovu:</w:t>
      </w:r>
    </w:p>
    <w:p w14:paraId="3CE1CDCA" w14:textId="12577599" w:rsidR="0039223F" w:rsidRDefault="0039223F" w:rsidP="0039223F">
      <w:pPr>
        <w:pStyle w:val="Odstavecseseznamem"/>
        <w:numPr>
          <w:ilvl w:val="0"/>
          <w:numId w:val="4"/>
        </w:numPr>
        <w:spacing w:line="240" w:lineRule="auto"/>
        <w:jc w:val="both"/>
        <w:rPr>
          <w:rFonts w:cstheme="minorHAnsi"/>
        </w:rPr>
      </w:pPr>
      <w:r w:rsidRPr="0039223F">
        <w:rPr>
          <w:rFonts w:cstheme="minorHAnsi"/>
        </w:rPr>
        <w:t xml:space="preserve">Kufřík nebo krabice od </w:t>
      </w:r>
      <w:r w:rsidR="00350195">
        <w:rPr>
          <w:rFonts w:cstheme="minorHAnsi"/>
        </w:rPr>
        <w:t xml:space="preserve">větších </w:t>
      </w:r>
      <w:r w:rsidRPr="0039223F">
        <w:rPr>
          <w:rFonts w:cstheme="minorHAnsi"/>
        </w:rPr>
        <w:t>bot</w:t>
      </w:r>
    </w:p>
    <w:p w14:paraId="791A7E90" w14:textId="7E8683D3" w:rsidR="0039223F" w:rsidRDefault="0039223F" w:rsidP="0039223F">
      <w:pPr>
        <w:pStyle w:val="Odstavecseseznamem"/>
        <w:numPr>
          <w:ilvl w:val="0"/>
          <w:numId w:val="4"/>
        </w:numPr>
        <w:spacing w:line="240" w:lineRule="auto"/>
        <w:jc w:val="both"/>
        <w:rPr>
          <w:rFonts w:cstheme="minorHAnsi"/>
        </w:rPr>
      </w:pPr>
      <w:r>
        <w:rPr>
          <w:rFonts w:cstheme="minorHAnsi"/>
        </w:rPr>
        <w:t>Kelímek na vodu, hadřík</w:t>
      </w:r>
      <w:r w:rsidR="00323BFB">
        <w:rPr>
          <w:rFonts w:cstheme="minorHAnsi"/>
        </w:rPr>
        <w:t xml:space="preserve"> (bavlna)</w:t>
      </w:r>
      <w:r>
        <w:rPr>
          <w:rFonts w:cstheme="minorHAnsi"/>
        </w:rPr>
        <w:t xml:space="preserve"> na otěr štětců</w:t>
      </w:r>
      <w:r w:rsidR="00EC109E">
        <w:rPr>
          <w:rFonts w:cstheme="minorHAnsi"/>
        </w:rPr>
        <w:t xml:space="preserve"> (rozstříhané staré tričko)</w:t>
      </w:r>
    </w:p>
    <w:p w14:paraId="34022439" w14:textId="56030FC6" w:rsidR="0039223F" w:rsidRDefault="0039223F" w:rsidP="0039223F">
      <w:pPr>
        <w:pStyle w:val="Odstavecseseznamem"/>
        <w:numPr>
          <w:ilvl w:val="0"/>
          <w:numId w:val="4"/>
        </w:numPr>
        <w:spacing w:line="240" w:lineRule="auto"/>
        <w:jc w:val="both"/>
        <w:rPr>
          <w:rFonts w:cstheme="minorHAnsi"/>
        </w:rPr>
      </w:pPr>
      <w:r>
        <w:rPr>
          <w:rFonts w:cstheme="minorHAnsi"/>
        </w:rPr>
        <w:t>Ochranný oděv (staré triko)</w:t>
      </w:r>
      <w:r w:rsidR="00C936F4">
        <w:rPr>
          <w:rFonts w:cstheme="minorHAnsi"/>
        </w:rPr>
        <w:t xml:space="preserve">, </w:t>
      </w:r>
      <w:r w:rsidR="00350195">
        <w:rPr>
          <w:rFonts w:cstheme="minorHAnsi"/>
        </w:rPr>
        <w:t>1 balení špejlí</w:t>
      </w:r>
      <w:r w:rsidR="00C936F4">
        <w:rPr>
          <w:rFonts w:cstheme="minorHAnsi"/>
        </w:rPr>
        <w:t xml:space="preserve">, </w:t>
      </w:r>
      <w:r w:rsidR="00350195">
        <w:rPr>
          <w:rFonts w:cstheme="minorHAnsi"/>
        </w:rPr>
        <w:t>4</w:t>
      </w:r>
      <w:r w:rsidR="00C936F4">
        <w:rPr>
          <w:rFonts w:cstheme="minorHAnsi"/>
        </w:rPr>
        <w:t xml:space="preserve"> dřevěné kolíčky</w:t>
      </w:r>
    </w:p>
    <w:p w14:paraId="3F4E8303" w14:textId="7E5B49AB" w:rsidR="0039223F" w:rsidRDefault="0039223F" w:rsidP="0039223F">
      <w:pPr>
        <w:pStyle w:val="Odstavecseseznamem"/>
        <w:numPr>
          <w:ilvl w:val="0"/>
          <w:numId w:val="4"/>
        </w:numPr>
        <w:spacing w:line="240" w:lineRule="auto"/>
        <w:jc w:val="both"/>
        <w:rPr>
          <w:rFonts w:cstheme="minorHAnsi"/>
        </w:rPr>
      </w:pPr>
      <w:r>
        <w:rPr>
          <w:rFonts w:cstheme="minorHAnsi"/>
        </w:rPr>
        <w:t>Igelitový ubrus na lavici</w:t>
      </w:r>
      <w:r w:rsidR="00CE5D0F">
        <w:rPr>
          <w:rFonts w:cstheme="minorHAnsi"/>
        </w:rPr>
        <w:t>, tuhé lepidlo</w:t>
      </w:r>
      <w:r w:rsidR="00EB19FA">
        <w:rPr>
          <w:rFonts w:cstheme="minorHAnsi"/>
        </w:rPr>
        <w:t>, plastelínu</w:t>
      </w:r>
    </w:p>
    <w:p w14:paraId="086D183C" w14:textId="6DD66AB4" w:rsidR="00B11396" w:rsidRDefault="0039223F" w:rsidP="0039223F">
      <w:pPr>
        <w:pStyle w:val="Odstavecseseznamem"/>
        <w:numPr>
          <w:ilvl w:val="0"/>
          <w:numId w:val="4"/>
        </w:numPr>
        <w:spacing w:line="240" w:lineRule="auto"/>
        <w:jc w:val="both"/>
        <w:rPr>
          <w:rFonts w:cstheme="minorHAnsi"/>
        </w:rPr>
      </w:pPr>
      <w:r>
        <w:rPr>
          <w:rFonts w:cstheme="minorHAnsi"/>
        </w:rPr>
        <w:t>Tempery (10 ks), anilinové barvy</w:t>
      </w:r>
      <w:r w:rsidR="006A6B0B">
        <w:rPr>
          <w:rFonts w:cstheme="minorHAnsi"/>
        </w:rPr>
        <w:t xml:space="preserve">, </w:t>
      </w:r>
      <w:r w:rsidR="00A51A8D">
        <w:rPr>
          <w:rFonts w:cstheme="minorHAnsi"/>
        </w:rPr>
        <w:t xml:space="preserve">malé </w:t>
      </w:r>
      <w:r w:rsidR="006A6B0B">
        <w:rPr>
          <w:rFonts w:cstheme="minorHAnsi"/>
        </w:rPr>
        <w:t>nůžky</w:t>
      </w:r>
      <w:r w:rsidR="005B798B">
        <w:rPr>
          <w:rFonts w:cstheme="minorHAnsi"/>
        </w:rPr>
        <w:t>, izolepa malá</w:t>
      </w:r>
    </w:p>
    <w:p w14:paraId="554A540B" w14:textId="6EA2726A" w:rsidR="00B01A95" w:rsidRDefault="00B01A95" w:rsidP="0039223F">
      <w:pPr>
        <w:pStyle w:val="Odstavecseseznamem"/>
        <w:numPr>
          <w:ilvl w:val="0"/>
          <w:numId w:val="4"/>
        </w:numPr>
        <w:spacing w:line="240" w:lineRule="auto"/>
        <w:jc w:val="both"/>
        <w:rPr>
          <w:rFonts w:cstheme="minorHAnsi"/>
        </w:rPr>
      </w:pPr>
      <w:r>
        <w:rPr>
          <w:rFonts w:cstheme="minorHAnsi"/>
        </w:rPr>
        <w:t>Paleta</w:t>
      </w:r>
      <w:r w:rsidR="003964D6">
        <w:rPr>
          <w:rFonts w:cstheme="minorHAnsi"/>
        </w:rPr>
        <w:t xml:space="preserve">, </w:t>
      </w:r>
      <w:r w:rsidR="00EC109E">
        <w:rPr>
          <w:rFonts w:cstheme="minorHAnsi"/>
        </w:rPr>
        <w:t>1 bal. barevných</w:t>
      </w:r>
      <w:r w:rsidR="003964D6">
        <w:rPr>
          <w:rFonts w:cstheme="minorHAnsi"/>
        </w:rPr>
        <w:t xml:space="preserve"> papír</w:t>
      </w:r>
      <w:r w:rsidR="00EC109E">
        <w:rPr>
          <w:rFonts w:cstheme="minorHAnsi"/>
        </w:rPr>
        <w:t>ů</w:t>
      </w:r>
      <w:r w:rsidR="003964D6">
        <w:rPr>
          <w:rFonts w:cstheme="minorHAnsi"/>
        </w:rPr>
        <w:t>, čtvrtky A4</w:t>
      </w:r>
      <w:r w:rsidR="00C04DB3">
        <w:rPr>
          <w:rFonts w:cstheme="minorHAnsi"/>
        </w:rPr>
        <w:t xml:space="preserve"> </w:t>
      </w:r>
      <w:r w:rsidR="003964D6">
        <w:rPr>
          <w:rFonts w:cstheme="minorHAnsi"/>
        </w:rPr>
        <w:t>(20 kusů), A3 (</w:t>
      </w:r>
      <w:r w:rsidR="000638D8">
        <w:rPr>
          <w:rFonts w:cstheme="minorHAnsi"/>
        </w:rPr>
        <w:t>2</w:t>
      </w:r>
      <w:r w:rsidR="003964D6">
        <w:rPr>
          <w:rFonts w:cstheme="minorHAnsi"/>
        </w:rPr>
        <w:t>0 kusů)</w:t>
      </w:r>
    </w:p>
    <w:p w14:paraId="7694D412" w14:textId="16770F86" w:rsidR="0039223F" w:rsidRDefault="00B01A95" w:rsidP="0039223F">
      <w:pPr>
        <w:pStyle w:val="Odstavecseseznamem"/>
        <w:numPr>
          <w:ilvl w:val="0"/>
          <w:numId w:val="4"/>
        </w:numPr>
        <w:spacing w:line="240" w:lineRule="auto"/>
        <w:jc w:val="both"/>
        <w:rPr>
          <w:rFonts w:cstheme="minorHAnsi"/>
        </w:rPr>
      </w:pPr>
      <w:r>
        <w:rPr>
          <w:rFonts w:cstheme="minorHAnsi"/>
        </w:rPr>
        <w:t>P</w:t>
      </w:r>
      <w:r w:rsidR="0039223F">
        <w:rPr>
          <w:rFonts w:cstheme="minorHAnsi"/>
        </w:rPr>
        <w:t>loché</w:t>
      </w:r>
      <w:r w:rsidR="00FA3F54">
        <w:rPr>
          <w:rFonts w:cstheme="minorHAnsi"/>
        </w:rPr>
        <w:t xml:space="preserve"> (č. 2, č. 6, č. 10)</w:t>
      </w:r>
      <w:r w:rsidR="0039223F">
        <w:rPr>
          <w:rFonts w:cstheme="minorHAnsi"/>
        </w:rPr>
        <w:t>, kulaté štětce</w:t>
      </w:r>
      <w:r w:rsidR="00080949">
        <w:rPr>
          <w:rFonts w:cstheme="minorHAnsi"/>
        </w:rPr>
        <w:t xml:space="preserve"> </w:t>
      </w:r>
      <w:r w:rsidR="00FA3F54">
        <w:rPr>
          <w:rFonts w:cstheme="minorHAnsi"/>
        </w:rPr>
        <w:t>(</w:t>
      </w:r>
      <w:r w:rsidR="00080949">
        <w:rPr>
          <w:rFonts w:cstheme="minorHAnsi"/>
        </w:rPr>
        <w:t>č. 2, č. 6, č. 10</w:t>
      </w:r>
      <w:r w:rsidR="003B1D7C">
        <w:rPr>
          <w:rFonts w:cstheme="minorHAnsi"/>
        </w:rPr>
        <w:t>)</w:t>
      </w:r>
    </w:p>
    <w:p w14:paraId="709B3CCD" w14:textId="77777777" w:rsidR="004466D0" w:rsidRDefault="004466D0" w:rsidP="004466D0">
      <w:pPr>
        <w:pStyle w:val="Odstavecseseznamem"/>
        <w:spacing w:line="240" w:lineRule="auto"/>
        <w:jc w:val="both"/>
        <w:rPr>
          <w:rFonts w:cstheme="minorHAnsi"/>
        </w:rPr>
      </w:pPr>
    </w:p>
    <w:p w14:paraId="6B6DD5B9" w14:textId="77777777" w:rsidR="00B1447C" w:rsidRPr="003000A4" w:rsidRDefault="00B1447C" w:rsidP="00B1447C">
      <w:pPr>
        <w:pStyle w:val="Odstavecseseznamem"/>
        <w:numPr>
          <w:ilvl w:val="0"/>
          <w:numId w:val="4"/>
        </w:numPr>
        <w:spacing w:line="240" w:lineRule="auto"/>
        <w:jc w:val="center"/>
        <w:rPr>
          <w:rFonts w:cstheme="minorHAnsi"/>
          <w:b/>
          <w:bCs/>
          <w:sz w:val="28"/>
          <w:szCs w:val="28"/>
        </w:rPr>
      </w:pPr>
      <w:r w:rsidRPr="003000A4">
        <w:rPr>
          <w:rFonts w:cstheme="minorHAnsi"/>
          <w:b/>
          <w:bCs/>
          <w:sz w:val="28"/>
          <w:szCs w:val="28"/>
        </w:rPr>
        <w:t>Všechny potřeby dítěte řádně podepište!</w:t>
      </w:r>
    </w:p>
    <w:p w14:paraId="506C7268" w14:textId="77777777" w:rsidR="00B1447C" w:rsidRDefault="00B1447C" w:rsidP="00B1447C">
      <w:pPr>
        <w:pStyle w:val="Odstavecseseznamem"/>
        <w:spacing w:line="240" w:lineRule="auto"/>
        <w:jc w:val="both"/>
        <w:rPr>
          <w:rFonts w:cstheme="minorHAnsi"/>
        </w:rPr>
      </w:pPr>
    </w:p>
    <w:p w14:paraId="740CC2C1" w14:textId="6372C181" w:rsidR="00713AF8" w:rsidRDefault="00713AF8">
      <w:pPr>
        <w:rPr>
          <w:b/>
          <w:bCs/>
        </w:rPr>
      </w:pPr>
    </w:p>
    <w:p w14:paraId="24EF5A61" w14:textId="0E787C5C" w:rsidR="00705466" w:rsidRDefault="00705466">
      <w:pPr>
        <w:rPr>
          <w:b/>
          <w:bCs/>
        </w:rPr>
      </w:pPr>
    </w:p>
    <w:p w14:paraId="3F47A0E0" w14:textId="39F387D8" w:rsidR="004466D0" w:rsidRDefault="004466D0">
      <w:pPr>
        <w:rPr>
          <w:b/>
          <w:bCs/>
        </w:rPr>
      </w:pPr>
    </w:p>
    <w:p w14:paraId="4EAF3479" w14:textId="327CD8FB" w:rsidR="004466D0" w:rsidRDefault="004466D0">
      <w:pPr>
        <w:rPr>
          <w:b/>
          <w:bCs/>
        </w:rPr>
      </w:pPr>
    </w:p>
    <w:p w14:paraId="7A9CD28C" w14:textId="6D463BFE" w:rsidR="004466D0" w:rsidRDefault="004466D0">
      <w:pPr>
        <w:rPr>
          <w:b/>
          <w:bCs/>
        </w:rPr>
      </w:pPr>
    </w:p>
    <w:p w14:paraId="3A787849" w14:textId="3AAB497C" w:rsidR="004466D0" w:rsidRDefault="004466D0">
      <w:pPr>
        <w:rPr>
          <w:b/>
          <w:bCs/>
        </w:rPr>
      </w:pPr>
    </w:p>
    <w:p w14:paraId="582EE007" w14:textId="77777777" w:rsidR="004466D0" w:rsidRDefault="004466D0">
      <w:pPr>
        <w:rPr>
          <w:b/>
          <w:bCs/>
        </w:rPr>
      </w:pPr>
    </w:p>
    <w:sectPr w:rsidR="004466D0">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11C49" w14:textId="77777777" w:rsidR="004D0CC4" w:rsidRDefault="004D0CC4" w:rsidP="006E35BF">
      <w:pPr>
        <w:spacing w:after="0" w:line="240" w:lineRule="auto"/>
      </w:pPr>
      <w:r>
        <w:separator/>
      </w:r>
    </w:p>
  </w:endnote>
  <w:endnote w:type="continuationSeparator" w:id="0">
    <w:p w14:paraId="3BFBBEFD" w14:textId="77777777" w:rsidR="004D0CC4" w:rsidRDefault="004D0CC4" w:rsidP="006E35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5006710"/>
      <w:docPartObj>
        <w:docPartGallery w:val="Page Numbers (Bottom of Page)"/>
        <w:docPartUnique/>
      </w:docPartObj>
    </w:sdtPr>
    <w:sdtContent>
      <w:p w14:paraId="4CA7646C" w14:textId="23EC06A0" w:rsidR="003000A4" w:rsidRDefault="003000A4">
        <w:pPr>
          <w:pStyle w:val="Zpat"/>
          <w:jc w:val="right"/>
        </w:pPr>
        <w:r>
          <w:fldChar w:fldCharType="begin"/>
        </w:r>
        <w:r>
          <w:instrText>PAGE   \* MERGEFORMAT</w:instrText>
        </w:r>
        <w:r>
          <w:fldChar w:fldCharType="separate"/>
        </w:r>
        <w:r>
          <w:t>2</w:t>
        </w:r>
        <w:r>
          <w:fldChar w:fldCharType="end"/>
        </w:r>
      </w:p>
    </w:sdtContent>
  </w:sdt>
  <w:p w14:paraId="079CECEC" w14:textId="77777777" w:rsidR="003000A4" w:rsidRDefault="003000A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EDAD0" w14:textId="77777777" w:rsidR="004D0CC4" w:rsidRDefault="004D0CC4" w:rsidP="006E35BF">
      <w:pPr>
        <w:spacing w:after="0" w:line="240" w:lineRule="auto"/>
      </w:pPr>
      <w:r>
        <w:separator/>
      </w:r>
    </w:p>
  </w:footnote>
  <w:footnote w:type="continuationSeparator" w:id="0">
    <w:p w14:paraId="74F07105" w14:textId="77777777" w:rsidR="004D0CC4" w:rsidRDefault="004D0CC4" w:rsidP="006E35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18FEF" w14:textId="57D218F1" w:rsidR="006E35BF" w:rsidRDefault="006E35BF" w:rsidP="006E35BF">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57AFC"/>
    <w:multiLevelType w:val="hybridMultilevel"/>
    <w:tmpl w:val="AEC8C35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7847FB8"/>
    <w:multiLevelType w:val="hybridMultilevel"/>
    <w:tmpl w:val="094ACD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E713268"/>
    <w:multiLevelType w:val="hybridMultilevel"/>
    <w:tmpl w:val="DF86B022"/>
    <w:lvl w:ilvl="0" w:tplc="0405000D">
      <w:start w:val="1"/>
      <w:numFmt w:val="bullet"/>
      <w:lvlText w:val=""/>
      <w:lvlJc w:val="left"/>
      <w:pPr>
        <w:ind w:left="720" w:hanging="360"/>
      </w:pPr>
      <w:rPr>
        <w:rFonts w:ascii="Wingdings" w:hAnsi="Wingdings" w:cs="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9685B10"/>
    <w:multiLevelType w:val="hybridMultilevel"/>
    <w:tmpl w:val="9940B65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35C5729D"/>
    <w:multiLevelType w:val="hybridMultilevel"/>
    <w:tmpl w:val="6146402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DA0543B"/>
    <w:multiLevelType w:val="hybridMultilevel"/>
    <w:tmpl w:val="38CE8E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DD73021"/>
    <w:multiLevelType w:val="hybridMultilevel"/>
    <w:tmpl w:val="C67C39F6"/>
    <w:lvl w:ilvl="0" w:tplc="0405000B">
      <w:start w:val="1"/>
      <w:numFmt w:val="bullet"/>
      <w:lvlText w:val=""/>
      <w:lvlJc w:val="left"/>
      <w:pPr>
        <w:ind w:left="720" w:hanging="360"/>
      </w:pPr>
      <w:rPr>
        <w:rFonts w:ascii="Wingdings" w:hAnsi="Wingdings" w:cs="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62C90962"/>
    <w:multiLevelType w:val="hybridMultilevel"/>
    <w:tmpl w:val="3A6820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63DE011C"/>
    <w:multiLevelType w:val="hybridMultilevel"/>
    <w:tmpl w:val="6EF400AA"/>
    <w:lvl w:ilvl="0" w:tplc="0405000D">
      <w:start w:val="1"/>
      <w:numFmt w:val="bullet"/>
      <w:lvlText w:val=""/>
      <w:lvlJc w:val="left"/>
      <w:pPr>
        <w:ind w:left="720" w:hanging="360"/>
      </w:pPr>
      <w:rPr>
        <w:rFonts w:ascii="Wingdings" w:hAnsi="Wingdings" w:cs="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7BFE2237"/>
    <w:multiLevelType w:val="hybridMultilevel"/>
    <w:tmpl w:val="BA4C7F6C"/>
    <w:lvl w:ilvl="0" w:tplc="0405000D">
      <w:start w:val="1"/>
      <w:numFmt w:val="bullet"/>
      <w:lvlText w:val=""/>
      <w:lvlJc w:val="left"/>
      <w:pPr>
        <w:ind w:left="720" w:hanging="360"/>
      </w:pPr>
      <w:rPr>
        <w:rFonts w:ascii="Wingdings" w:hAnsi="Wingdings" w:cs="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62351947">
    <w:abstractNumId w:val="0"/>
  </w:num>
  <w:num w:numId="2" w16cid:durableId="752244030">
    <w:abstractNumId w:val="7"/>
  </w:num>
  <w:num w:numId="3" w16cid:durableId="1709601125">
    <w:abstractNumId w:val="3"/>
  </w:num>
  <w:num w:numId="4" w16cid:durableId="992760360">
    <w:abstractNumId w:val="5"/>
  </w:num>
  <w:num w:numId="5" w16cid:durableId="601185161">
    <w:abstractNumId w:val="4"/>
  </w:num>
  <w:num w:numId="6" w16cid:durableId="180046090">
    <w:abstractNumId w:val="9"/>
  </w:num>
  <w:num w:numId="7" w16cid:durableId="902330055">
    <w:abstractNumId w:val="8"/>
  </w:num>
  <w:num w:numId="8" w16cid:durableId="1250844713">
    <w:abstractNumId w:val="2"/>
  </w:num>
  <w:num w:numId="9" w16cid:durableId="261452603">
    <w:abstractNumId w:val="6"/>
  </w:num>
  <w:num w:numId="10" w16cid:durableId="12849229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NzOxMDE3tbSwMDJW0lEKTi0uzszPAykwNK4FAArLbVAtAAAA"/>
  </w:docVars>
  <w:rsids>
    <w:rsidRoot w:val="00475158"/>
    <w:rsid w:val="00001ACB"/>
    <w:rsid w:val="00016A65"/>
    <w:rsid w:val="00034558"/>
    <w:rsid w:val="000420DB"/>
    <w:rsid w:val="000638D8"/>
    <w:rsid w:val="00067601"/>
    <w:rsid w:val="00080949"/>
    <w:rsid w:val="00083826"/>
    <w:rsid w:val="000B388E"/>
    <w:rsid w:val="000C2B29"/>
    <w:rsid w:val="000D0226"/>
    <w:rsid w:val="000E741E"/>
    <w:rsid w:val="00100684"/>
    <w:rsid w:val="00111B26"/>
    <w:rsid w:val="0013786C"/>
    <w:rsid w:val="00151D01"/>
    <w:rsid w:val="0016100A"/>
    <w:rsid w:val="001814CD"/>
    <w:rsid w:val="001B2FA9"/>
    <w:rsid w:val="001E33C0"/>
    <w:rsid w:val="00205BB7"/>
    <w:rsid w:val="00206E49"/>
    <w:rsid w:val="00265F2B"/>
    <w:rsid w:val="00267B42"/>
    <w:rsid w:val="002763DD"/>
    <w:rsid w:val="00287A92"/>
    <w:rsid w:val="0029557D"/>
    <w:rsid w:val="002B01F3"/>
    <w:rsid w:val="002B61C4"/>
    <w:rsid w:val="002C5112"/>
    <w:rsid w:val="002C5B68"/>
    <w:rsid w:val="002C5F5D"/>
    <w:rsid w:val="003000A4"/>
    <w:rsid w:val="003066F5"/>
    <w:rsid w:val="00323BFB"/>
    <w:rsid w:val="00331A79"/>
    <w:rsid w:val="00350195"/>
    <w:rsid w:val="0039223F"/>
    <w:rsid w:val="00394FBD"/>
    <w:rsid w:val="003964D6"/>
    <w:rsid w:val="003A713E"/>
    <w:rsid w:val="003B1D7C"/>
    <w:rsid w:val="003F3F04"/>
    <w:rsid w:val="0040316C"/>
    <w:rsid w:val="00436EB3"/>
    <w:rsid w:val="004466D0"/>
    <w:rsid w:val="004511CD"/>
    <w:rsid w:val="00455D98"/>
    <w:rsid w:val="004706E7"/>
    <w:rsid w:val="00475158"/>
    <w:rsid w:val="004779BF"/>
    <w:rsid w:val="00480B4F"/>
    <w:rsid w:val="004A762F"/>
    <w:rsid w:val="004D0CC4"/>
    <w:rsid w:val="00505436"/>
    <w:rsid w:val="005109F0"/>
    <w:rsid w:val="00522EC7"/>
    <w:rsid w:val="005269F7"/>
    <w:rsid w:val="00527534"/>
    <w:rsid w:val="00542CD5"/>
    <w:rsid w:val="00571BA6"/>
    <w:rsid w:val="00577EA7"/>
    <w:rsid w:val="00582519"/>
    <w:rsid w:val="005A0961"/>
    <w:rsid w:val="005B798B"/>
    <w:rsid w:val="005D5DB7"/>
    <w:rsid w:val="005E3802"/>
    <w:rsid w:val="005F238A"/>
    <w:rsid w:val="00622D3D"/>
    <w:rsid w:val="00623FA5"/>
    <w:rsid w:val="00630067"/>
    <w:rsid w:val="00643E39"/>
    <w:rsid w:val="00671EBD"/>
    <w:rsid w:val="00684882"/>
    <w:rsid w:val="00697CBF"/>
    <w:rsid w:val="006A1268"/>
    <w:rsid w:val="006A6B0B"/>
    <w:rsid w:val="006B7A58"/>
    <w:rsid w:val="006C774F"/>
    <w:rsid w:val="006E35BF"/>
    <w:rsid w:val="00705466"/>
    <w:rsid w:val="00713AF8"/>
    <w:rsid w:val="00740F74"/>
    <w:rsid w:val="0075759E"/>
    <w:rsid w:val="0079523C"/>
    <w:rsid w:val="007A4A32"/>
    <w:rsid w:val="007E12BC"/>
    <w:rsid w:val="00814493"/>
    <w:rsid w:val="00817FAB"/>
    <w:rsid w:val="0086458A"/>
    <w:rsid w:val="00876FA3"/>
    <w:rsid w:val="008856F9"/>
    <w:rsid w:val="00885A1E"/>
    <w:rsid w:val="008F6CA2"/>
    <w:rsid w:val="00910C81"/>
    <w:rsid w:val="00934AF1"/>
    <w:rsid w:val="00950D1E"/>
    <w:rsid w:val="00966AEE"/>
    <w:rsid w:val="009A2744"/>
    <w:rsid w:val="009D4988"/>
    <w:rsid w:val="00A0555A"/>
    <w:rsid w:val="00A1427A"/>
    <w:rsid w:val="00A24DAF"/>
    <w:rsid w:val="00A309ED"/>
    <w:rsid w:val="00A35F46"/>
    <w:rsid w:val="00A425E8"/>
    <w:rsid w:val="00A51A8D"/>
    <w:rsid w:val="00A704D3"/>
    <w:rsid w:val="00A87250"/>
    <w:rsid w:val="00A9716F"/>
    <w:rsid w:val="00AB08A7"/>
    <w:rsid w:val="00AB6407"/>
    <w:rsid w:val="00AC4E76"/>
    <w:rsid w:val="00B01A95"/>
    <w:rsid w:val="00B02501"/>
    <w:rsid w:val="00B043D6"/>
    <w:rsid w:val="00B11396"/>
    <w:rsid w:val="00B1447C"/>
    <w:rsid w:val="00B23A28"/>
    <w:rsid w:val="00B276F8"/>
    <w:rsid w:val="00B4698E"/>
    <w:rsid w:val="00B63403"/>
    <w:rsid w:val="00BA386C"/>
    <w:rsid w:val="00BA5BCD"/>
    <w:rsid w:val="00BA5C07"/>
    <w:rsid w:val="00BA643F"/>
    <w:rsid w:val="00BE3750"/>
    <w:rsid w:val="00BE76FB"/>
    <w:rsid w:val="00C04DB3"/>
    <w:rsid w:val="00C54239"/>
    <w:rsid w:val="00C6750D"/>
    <w:rsid w:val="00C936F4"/>
    <w:rsid w:val="00CC0213"/>
    <w:rsid w:val="00CD335C"/>
    <w:rsid w:val="00CE5D0F"/>
    <w:rsid w:val="00CF0136"/>
    <w:rsid w:val="00D077FA"/>
    <w:rsid w:val="00D12116"/>
    <w:rsid w:val="00D14EE2"/>
    <w:rsid w:val="00D4352B"/>
    <w:rsid w:val="00DA310C"/>
    <w:rsid w:val="00DB0A68"/>
    <w:rsid w:val="00DD4A20"/>
    <w:rsid w:val="00E76397"/>
    <w:rsid w:val="00E91612"/>
    <w:rsid w:val="00E94547"/>
    <w:rsid w:val="00EA5B43"/>
    <w:rsid w:val="00EB18E6"/>
    <w:rsid w:val="00EB19FA"/>
    <w:rsid w:val="00EC109E"/>
    <w:rsid w:val="00ED2601"/>
    <w:rsid w:val="00EE0753"/>
    <w:rsid w:val="00EE35FA"/>
    <w:rsid w:val="00F17193"/>
    <w:rsid w:val="00F63753"/>
    <w:rsid w:val="00F80A99"/>
    <w:rsid w:val="00FA3F54"/>
    <w:rsid w:val="00FE226C"/>
    <w:rsid w:val="00FF288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230A5"/>
  <w15:chartTrackingRefBased/>
  <w15:docId w15:val="{892C73E8-764D-43AD-A1BF-B051DA05E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817FAB"/>
    <w:pPr>
      <w:ind w:left="720"/>
      <w:contextualSpacing/>
    </w:pPr>
  </w:style>
  <w:style w:type="paragraph" w:styleId="Zhlav">
    <w:name w:val="header"/>
    <w:basedOn w:val="Normln"/>
    <w:link w:val="ZhlavChar"/>
    <w:uiPriority w:val="99"/>
    <w:unhideWhenUsed/>
    <w:rsid w:val="006E35B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6E35BF"/>
  </w:style>
  <w:style w:type="paragraph" w:styleId="Zpat">
    <w:name w:val="footer"/>
    <w:basedOn w:val="Normln"/>
    <w:link w:val="ZpatChar"/>
    <w:uiPriority w:val="99"/>
    <w:unhideWhenUsed/>
    <w:rsid w:val="006E35BF"/>
    <w:pPr>
      <w:tabs>
        <w:tab w:val="center" w:pos="4536"/>
        <w:tab w:val="right" w:pos="9072"/>
      </w:tabs>
      <w:spacing w:after="0" w:line="240" w:lineRule="auto"/>
    </w:pPr>
  </w:style>
  <w:style w:type="character" w:customStyle="1" w:styleId="ZpatChar">
    <w:name w:val="Zápatí Char"/>
    <w:basedOn w:val="Standardnpsmoodstavce"/>
    <w:link w:val="Zpat"/>
    <w:uiPriority w:val="99"/>
    <w:rsid w:val="006E35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187877">
      <w:bodyDiv w:val="1"/>
      <w:marLeft w:val="0"/>
      <w:marRight w:val="0"/>
      <w:marTop w:val="0"/>
      <w:marBottom w:val="0"/>
      <w:divBdr>
        <w:top w:val="none" w:sz="0" w:space="0" w:color="auto"/>
        <w:left w:val="none" w:sz="0" w:space="0" w:color="auto"/>
        <w:bottom w:val="none" w:sz="0" w:space="0" w:color="auto"/>
        <w:right w:val="none" w:sz="0" w:space="0" w:color="auto"/>
      </w:divBdr>
    </w:div>
    <w:div w:id="1705448905">
      <w:bodyDiv w:val="1"/>
      <w:marLeft w:val="0"/>
      <w:marRight w:val="0"/>
      <w:marTop w:val="0"/>
      <w:marBottom w:val="0"/>
      <w:divBdr>
        <w:top w:val="none" w:sz="0" w:space="0" w:color="auto"/>
        <w:left w:val="none" w:sz="0" w:space="0" w:color="auto"/>
        <w:bottom w:val="none" w:sz="0" w:space="0" w:color="auto"/>
        <w:right w:val="none" w:sz="0" w:space="0" w:color="auto"/>
      </w:divBdr>
    </w:div>
    <w:div w:id="1773546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TotalTime>
  <Pages>1</Pages>
  <Words>195</Words>
  <Characters>1156</Characters>
  <Application>Microsoft Office Word</Application>
  <DocSecurity>0</DocSecurity>
  <Lines>9</Lines>
  <Paragraphs>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áš Macháč - e2018b</dc:creator>
  <cp:keywords/>
  <dc:description/>
  <cp:lastModifiedBy>Renáta Růžková</cp:lastModifiedBy>
  <cp:revision>142</cp:revision>
  <cp:lastPrinted>2022-08-01T07:25:00Z</cp:lastPrinted>
  <dcterms:created xsi:type="dcterms:W3CDTF">2021-05-21T13:14:00Z</dcterms:created>
  <dcterms:modified xsi:type="dcterms:W3CDTF">2022-08-03T08:39:00Z</dcterms:modified>
</cp:coreProperties>
</file>